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0" w:name="js_article"/>
    <w:bookmarkStart w:id="21" w:name="js_top_ad_area"/>
    <w:bookmarkEnd w:id="21"/>
    <w:bookmarkStart w:id="48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888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OJNrVQetduqLGdd8v2FfVALhov0vywwuBFklicda48PRPu0mKJW9hNy4wWXBjYgbW6gXVxZcESwaSG0rdI1WSq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4" w:name="page-content"/>
    <w:bookmarkStart w:id="40" w:name="img-content"/>
    <w:bookmarkStart w:id="39" w:name="activity-name"/>
    <w:p>
      <w:pPr>
        <w:pStyle w:val="Heading1"/>
      </w:pPr>
      <w:r>
        <w:t xml:space="preserve">我预感最近有什么大事要发生了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t xml:space="preserve"> </w:t>
      </w:r>
      <w:r>
        <w:t xml:space="preserve">昨天华北的天黑的特别早，刚过五点天就暗淡了下去，刻意提早降下的天幕似乎要遮住点什么，我感觉很不对劲，心慌的厉害。我觉得今天发生的一切都很反常，但我说不出来是哪里奇怪，老家河南突然新增了一千多例，身处的河北到处都在封，但又呈现出一种微妙的祥和气氛。好像每时每刻都有大事在发生，都和我息息相关，又都和我无关紧要。周边人似乎并不像和我一样敏感，好像就我一个人突然不认识身边的世界了一样。我觉得我就是楚门，今天是楚门的世界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上次有这样的感觉还是在郑州暴雨前夕，我走在路上，似乎有数十个淋浴喷头在我头顶同时开闸，我被水砸到恐惧，心慌的可怕。现在突然再有这样的感觉，我预感很不好。过分的祥和和宁静下面潜藏着什么，我不知道。到处都在瞒，到处都在藏，到处都在努力，到处都有憋屈，这是丢车保帅还是掩耳盗铃，是无奈之举还是刻意为之，我不能确定。我只是一个大三学生，这不是我该考虑的，我只是心慌，我只是丢失了一股心力而已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跑到楼顶，车流依然来往着，只是比平时少了许多。这楼顶是我视频的取景地，楼顶没有版权争议，太阳，天空和星辰是大家的，我在这楼顶上与天南海北的朋友畅叙幽情，与五湖四海的同志共勉互励。我之前喜欢跑到这楼顶上看晚霞。夏天的太阳灿烂而热烈，我看得出来它的热情。如今入冬了的太阳是深沉而阴晦的，我能看见它，但我感受不到它，它似乎是背对着我，它就在那里，我不知道它在想什么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之前伏案写东西从没有过如这一篇文章一样的不安感。我感觉有什么东西在逼近了，今冬明春似乎注定就是个不平凡的时间段。我只有预感，但我不知道这种不安来自具体的哪个方向，是具体的什么事情。我前几天写过一段话，我说当下青年的主要矛盾，是宏大叙事与个人生活之间不匹配不协调之间的矛盾。宏大叙事的号召让人忘却个人生活，做一些似是而非的事情而又陷入迷茫，让人趋之若鹜而又自我怀疑。这种不安感究竟要来自是宏大叙事还是个人生活，我不知道，若宏大叙事不安，则会映照在每个人的个人生活上。若个人生活不安，那又何尝不是自己的一种宏大叙事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朋友说我是太累了，没休息好，才会想这么多。说我不如打打游戏寻点乐子消遣快活，没必要想这些来给自己徒添忧郁。他说的对。这个时候普希金的诗就显得尤为应景了，这是被生活欺骗了的日子，这是让人悲伤而心急的日子，这是忧郁而无法镇静的日子。这一切的瞬息都将会过去，至于这种怀恋以后回想起来能否亲切，还得看我们面对当下生活的欺骗作何选择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一直以为焦虑的对立面是镇静，只要足够镇静就能够清醒地面对很多繁杂的问题。后来我无意中翻到了一本书，我已经忘却了那本书的名字。那书上有句话让我印象深刻，书上写道: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焦虑的反义词是具体。</w:t>
      </w:r>
      <w:r>
        <w:rPr>
          <w:bCs/>
          <w:b/>
        </w:rPr>
        <w:t xml:space="preserve"> </w:t>
      </w:r>
    </w:p>
    <w:p>
      <w:pPr>
        <w:pStyle w:val="BodyText"/>
      </w:pPr>
      <w:r>
        <w:br/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3" w:name="js_temp_bottom_area"/>
    <w:bookmarkEnd w:id="43"/>
    <w:bookmarkEnd w:id="44"/>
    <w:bookmarkStart w:id="45" w:name="sg_tj"/>
    <w:bookmarkEnd w:id="45"/>
    <w:bookmarkStart w:id="46" w:name="page_bottom_area"/>
    <w:bookmarkEnd w:id="46"/>
    <w:bookmarkStart w:id="4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7"/>
    <w:bookmarkEnd w:id="48"/>
    <w:bookmarkStart w:id="49" w:name="wx_stream_article_slide_tip"/>
    <w:bookmarkEnd w:id="49"/>
    <w:bookmarkEnd w:id="50"/>
    <w:bookmarkStart w:id="51" w:name="js_network_msg_wrp"/>
    <w:bookmarkEnd w:id="51"/>
    <w:bookmarkStart w:id="52" w:name="js_ad_control"/>
    <w:bookmarkEnd w:id="52"/>
    <w:bookmarkStart w:id="53" w:name="audio_panel_area"/>
    <w:bookmarkEnd w:id="53"/>
    <w:bookmarkStart w:id="54" w:name="js_profile_card_modal"/>
    <w:bookmarkEnd w:id="54"/>
    <w:bookmarkStart w:id="55" w:name="js_emotion_panel_pc"/>
    <w:bookmarkEnd w:id="55"/>
    <w:bookmarkStart w:id="58" w:name="js_alert_panel"/>
    <w:bookmarkStart w:id="56" w:name="js_alert_content"/>
    <w:bookmarkEnd w:id="56"/>
    <w:p>
      <w:pPr>
        <w:pStyle w:val="FirstParagraph"/>
      </w:pPr>
      <w:hyperlink r:id="rId57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57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4:59:59Z</dcterms:created>
  <dcterms:modified xsi:type="dcterms:W3CDTF">2025-01-25T14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